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43594" w14:textId="2DE39A38" w:rsidR="00FE57FD" w:rsidRDefault="00FE57FD" w:rsidP="00FE57FD">
      <w:pPr>
        <w:spacing w:after="0" w:line="240" w:lineRule="auto"/>
        <w:ind w:left="720" w:hanging="360"/>
      </w:pPr>
      <w:r>
        <w:t xml:space="preserve">Assignment questions: </w:t>
      </w:r>
    </w:p>
    <w:p w14:paraId="0FA024F2" w14:textId="77777777" w:rsidR="00FE57FD" w:rsidRDefault="00FE57FD" w:rsidP="00FE57FD">
      <w:pPr>
        <w:spacing w:after="0" w:line="240" w:lineRule="auto"/>
        <w:ind w:left="720" w:hanging="360"/>
      </w:pPr>
    </w:p>
    <w:p w14:paraId="5C6A8BF3" w14:textId="73BAC428" w:rsidR="00DF0485" w:rsidRDefault="00852E4A" w:rsidP="00FE57F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at are the main reasons </w:t>
      </w:r>
      <w:r w:rsidR="00DF0485">
        <w:t xml:space="preserve">for the emergence of </w:t>
      </w:r>
      <w:r>
        <w:t>software testing?</w:t>
      </w:r>
    </w:p>
    <w:p w14:paraId="11DEE1FE" w14:textId="5EE13662" w:rsidR="00DF0485" w:rsidRDefault="00852E4A" w:rsidP="00FE57FD">
      <w:pPr>
        <w:pStyle w:val="ListParagraph"/>
        <w:numPr>
          <w:ilvl w:val="0"/>
          <w:numId w:val="1"/>
        </w:numPr>
        <w:spacing w:after="0" w:line="240" w:lineRule="auto"/>
      </w:pPr>
      <w:r>
        <w:t>What does software testing mean? And how it’s related to quality management?</w:t>
      </w:r>
    </w:p>
    <w:p w14:paraId="6031D53B" w14:textId="56BD1209" w:rsidR="00DF0485" w:rsidRDefault="00852E4A" w:rsidP="00FE57FD">
      <w:pPr>
        <w:pStyle w:val="ListParagraph"/>
        <w:numPr>
          <w:ilvl w:val="0"/>
          <w:numId w:val="1"/>
        </w:numPr>
        <w:spacing w:after="0" w:line="240" w:lineRule="auto"/>
      </w:pPr>
      <w:r>
        <w:t>Why is software testing considered to be an important part of software development? and what aspects could affect/limit the testing process</w:t>
      </w:r>
      <w:r w:rsidR="00DF0485">
        <w:t>?</w:t>
      </w:r>
    </w:p>
    <w:p w14:paraId="6BBE9E20" w14:textId="3A8CF413" w:rsidR="00DF0485" w:rsidRDefault="00DF0485" w:rsidP="00FE57FD">
      <w:pPr>
        <w:pStyle w:val="ListParagraph"/>
        <w:numPr>
          <w:ilvl w:val="0"/>
          <w:numId w:val="1"/>
        </w:numPr>
        <w:spacing w:after="0" w:line="240" w:lineRule="auto"/>
      </w:pPr>
      <w:r>
        <w:t>What are the benefits of software testing?</w:t>
      </w:r>
    </w:p>
    <w:p w14:paraId="349AC0CF" w14:textId="306FCC82" w:rsidR="00852E4A" w:rsidRDefault="00852E4A" w:rsidP="00FE57FD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At what stage of the software development process the NASA Mars climate orbiter failure could have been avoided? </w:t>
      </w:r>
      <w:r w:rsidR="00DF671A">
        <w:t>explain</w:t>
      </w:r>
      <w:r>
        <w:t xml:space="preserve"> your </w:t>
      </w:r>
      <w:r w:rsidR="00351F35">
        <w:t>answer?</w:t>
      </w:r>
      <w:r>
        <w:t xml:space="preserve"> </w:t>
      </w:r>
    </w:p>
    <w:sectPr w:rsidR="00852E4A" w:rsidSect="000D29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D318D" w14:textId="77777777" w:rsidR="001137DF" w:rsidRDefault="001137DF" w:rsidP="00852E4A">
      <w:pPr>
        <w:spacing w:after="0" w:line="240" w:lineRule="auto"/>
      </w:pPr>
      <w:r>
        <w:separator/>
      </w:r>
    </w:p>
  </w:endnote>
  <w:endnote w:type="continuationSeparator" w:id="0">
    <w:p w14:paraId="2708F355" w14:textId="77777777" w:rsidR="001137DF" w:rsidRDefault="001137DF" w:rsidP="00852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34FCC" w14:textId="77777777" w:rsidR="001137DF" w:rsidRDefault="001137DF" w:rsidP="00852E4A">
      <w:pPr>
        <w:spacing w:after="0" w:line="240" w:lineRule="auto"/>
      </w:pPr>
      <w:r>
        <w:separator/>
      </w:r>
    </w:p>
  </w:footnote>
  <w:footnote w:type="continuationSeparator" w:id="0">
    <w:p w14:paraId="156CF451" w14:textId="77777777" w:rsidR="001137DF" w:rsidRDefault="001137DF" w:rsidP="00852E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0A39E1"/>
    <w:multiLevelType w:val="hybridMultilevel"/>
    <w:tmpl w:val="3EA8FD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t7AwtDS1tLAEkko6SsGpxcWZ+XkgBYa1AN+V9tEsAAAA"/>
  </w:docVars>
  <w:rsids>
    <w:rsidRoot w:val="00852E4A"/>
    <w:rsid w:val="000D2994"/>
    <w:rsid w:val="001137DF"/>
    <w:rsid w:val="002F06F5"/>
    <w:rsid w:val="00351F35"/>
    <w:rsid w:val="00580DA6"/>
    <w:rsid w:val="005D7C41"/>
    <w:rsid w:val="00852E4A"/>
    <w:rsid w:val="00B87164"/>
    <w:rsid w:val="00DF0485"/>
    <w:rsid w:val="00DF671A"/>
    <w:rsid w:val="00FE5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E5DCD0"/>
  <w15:chartTrackingRefBased/>
  <w15:docId w15:val="{4727943C-1281-4AC3-9D15-DA612EB2D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2E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3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bdelsalam</dc:creator>
  <cp:keywords/>
  <dc:description/>
  <cp:lastModifiedBy>Azeem Akbar</cp:lastModifiedBy>
  <cp:revision>4</cp:revision>
  <dcterms:created xsi:type="dcterms:W3CDTF">2022-09-02T07:53:00Z</dcterms:created>
  <dcterms:modified xsi:type="dcterms:W3CDTF">2022-09-05T10:28:00Z</dcterms:modified>
</cp:coreProperties>
</file>